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>Student1 full name (</w:t>
            </w:r>
            <w:proofErr w:type="spellStart"/>
            <w:r w:rsidRPr="000D62D8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8D64E6D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0D62D8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208B6991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0D62D8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11334F6" w14:textId="6522227C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student1@student.qu.edu.qa; student2@student.qu.edu.qa; student3@student.qu.edu.qa;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686DCB16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you code </w:t>
            </w:r>
            <w:r w:rsidRPr="000D62D8">
              <w:rPr>
                <w:color w:val="FF0000"/>
                <w:sz w:val="28"/>
                <w:szCs w:val="28"/>
              </w:rPr>
              <w:t>(It is not acceptable to send codes by email)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1FA6DAC8" w14:textId="77777777" w:rsidR="00982D13" w:rsidRDefault="00982D13" w:rsidP="00F9119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09D69B" w14:textId="77777777" w:rsidR="00F9119A" w:rsidRDefault="00F9119A" w:rsidP="00F9119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747AB0" w14:textId="7A9C153C" w:rsidR="00F9119A" w:rsidRPr="00D0356C" w:rsidRDefault="00F9119A" w:rsidP="00F9119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6021FC4D" w14:textId="77777777" w:rsidR="00982D13" w:rsidRDefault="00982D13" w:rsidP="00F9119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9EE799" w14:textId="2954DAA3" w:rsidR="00F9119A" w:rsidRPr="00D0356C" w:rsidRDefault="00F9119A" w:rsidP="00F9119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EFCBC86" w14:textId="77777777" w:rsidR="00982D13" w:rsidRDefault="00982D13" w:rsidP="00F9119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412524" w14:textId="00D94623" w:rsidR="00F9119A" w:rsidRPr="00D0356C" w:rsidRDefault="00F9119A" w:rsidP="00F9119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5C81C7EC" w:rsidR="00F9119A" w:rsidRPr="00D0356C" w:rsidRDefault="00F9119A" w:rsidP="00F9119A">
            <w:pPr>
              <w:autoSpaceDE w:val="0"/>
              <w:autoSpaceDN w:val="0"/>
              <w:adjustRightInd w:val="0"/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00876B18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am 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</w:t>
            </w:r>
            <w:r w:rsidR="00F9119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–</w:t>
            </w: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706D2E8" w14:textId="77777777" w:rsidR="00982D13" w:rsidRDefault="00982D13" w:rsidP="00F9119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806EB0A" w14:textId="7BD5C4FA" w:rsidR="00F9119A" w:rsidRDefault="00F9119A" w:rsidP="00F9119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247490C" w14:textId="77777777" w:rsidR="00982D13" w:rsidRDefault="00982D13" w:rsidP="00F9119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615D68C" w14:textId="53CA07D5" w:rsidR="00F9119A" w:rsidRDefault="00F9119A" w:rsidP="00F9119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20ABB443" w:rsidR="00982D13" w:rsidRDefault="00F9119A" w:rsidP="00F9119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7308A703" w14:textId="4F834E16" w:rsidR="0047314A" w:rsidRDefault="0047314A" w:rsidP="0047314A">
      <w:pPr>
        <w:ind w:left="367"/>
        <w:jc w:val="left"/>
        <w:rPr>
          <w:sz w:val="28"/>
          <w:szCs w:val="28"/>
        </w:rPr>
      </w:pPr>
      <w:r>
        <w:rPr>
          <w:sz w:val="28"/>
          <w:szCs w:val="28"/>
        </w:rPr>
        <w:t xml:space="preserve">Our project is a complete registration system that is primarily focused on three types of users: Students / Admins / Instructors. Each one of the users have a dedicated dashboard for them that displays the main functionalities that they could do. </w:t>
      </w:r>
      <w:r>
        <w:rPr>
          <w:sz w:val="28"/>
          <w:szCs w:val="28"/>
        </w:rPr>
        <w:br/>
      </w:r>
      <w:r w:rsidR="00F9119A">
        <w:rPr>
          <w:sz w:val="28"/>
          <w:szCs w:val="28"/>
        </w:rPr>
        <w:t>First of all</w:t>
      </w:r>
      <w:r>
        <w:rPr>
          <w:sz w:val="28"/>
          <w:szCs w:val="28"/>
        </w:rPr>
        <w:t>, it’s important to understand the structure of the entire system.</w:t>
      </w:r>
    </w:p>
    <w:p w14:paraId="0C2EFDEE" w14:textId="77777777" w:rsidR="0047314A" w:rsidRDefault="0047314A" w:rsidP="0047314A">
      <w:pPr>
        <w:ind w:left="367"/>
        <w:jc w:val="left"/>
        <w:rPr>
          <w:sz w:val="28"/>
          <w:szCs w:val="28"/>
        </w:rPr>
      </w:pPr>
      <w:r>
        <w:rPr>
          <w:sz w:val="28"/>
          <w:szCs w:val="28"/>
        </w:rPr>
        <w:t>We have mainly 2 directories, namely “Frontend” and “Backend”.</w:t>
      </w:r>
    </w:p>
    <w:p w14:paraId="3A1F6A71" w14:textId="7CDDFB33" w:rsidR="0047314A" w:rsidRDefault="0047314A" w:rsidP="0047314A">
      <w:pPr>
        <w:pStyle w:val="ListParagraph"/>
        <w:numPr>
          <w:ilvl w:val="0"/>
          <w:numId w:val="33"/>
        </w:numPr>
        <w:jc w:val="left"/>
        <w:rPr>
          <w:sz w:val="28"/>
          <w:szCs w:val="28"/>
        </w:rPr>
      </w:pPr>
      <w:r>
        <w:rPr>
          <w:sz w:val="28"/>
          <w:szCs w:val="28"/>
        </w:rPr>
        <w:t>Backend Directory:</w:t>
      </w:r>
      <w:r w:rsidRPr="0047314A">
        <w:rPr>
          <w:sz w:val="28"/>
          <w:szCs w:val="28"/>
        </w:rPr>
        <w:br/>
        <w:t xml:space="preserve"> Starting from the backend, we have 2 sub-directories</w:t>
      </w:r>
      <w:r>
        <w:rPr>
          <w:sz w:val="28"/>
          <w:szCs w:val="28"/>
        </w:rPr>
        <w:t>, namely “</w:t>
      </w:r>
      <w:r w:rsidRPr="00E10FE5">
        <w:rPr>
          <w:color w:val="5B9BD5" w:themeColor="accent1"/>
          <w:sz w:val="28"/>
          <w:szCs w:val="28"/>
        </w:rPr>
        <w:t>database</w:t>
      </w:r>
      <w:r>
        <w:rPr>
          <w:sz w:val="28"/>
          <w:szCs w:val="28"/>
        </w:rPr>
        <w:t>” and “</w:t>
      </w:r>
      <w:r w:rsidR="00E10FE5" w:rsidRPr="00E10FE5">
        <w:rPr>
          <w:color w:val="70AD47" w:themeColor="accent6"/>
          <w:sz w:val="28"/>
          <w:szCs w:val="28"/>
        </w:rPr>
        <w:t>repos</w:t>
      </w:r>
      <w:r>
        <w:rPr>
          <w:sz w:val="28"/>
          <w:szCs w:val="28"/>
        </w:rPr>
        <w:t>”</w:t>
      </w:r>
      <w:r w:rsidR="00E10FE5">
        <w:rPr>
          <w:sz w:val="28"/>
          <w:szCs w:val="28"/>
        </w:rPr>
        <w:t xml:space="preserve">, </w:t>
      </w:r>
      <w:r w:rsidRPr="0047314A">
        <w:rPr>
          <w:sz w:val="28"/>
          <w:szCs w:val="28"/>
        </w:rPr>
        <w:t>and a script called “</w:t>
      </w:r>
      <w:r w:rsidRPr="00E10FE5">
        <w:rPr>
          <w:color w:val="BF8F00" w:themeColor="accent4" w:themeShade="BF"/>
          <w:sz w:val="28"/>
          <w:szCs w:val="28"/>
        </w:rPr>
        <w:t>Server.js</w:t>
      </w:r>
      <w:r w:rsidRPr="0047314A">
        <w:rPr>
          <w:sz w:val="28"/>
          <w:szCs w:val="28"/>
        </w:rPr>
        <w:t>”</w:t>
      </w:r>
      <w:r w:rsidR="00E10FE5">
        <w:rPr>
          <w:sz w:val="28"/>
          <w:szCs w:val="28"/>
        </w:rPr>
        <w:t>.</w:t>
      </w:r>
    </w:p>
    <w:p w14:paraId="1BBD9150" w14:textId="77777777" w:rsidR="00E10FE5" w:rsidRDefault="00E10FE5" w:rsidP="00E10FE5">
      <w:pPr>
        <w:pStyle w:val="ListParagraph"/>
        <w:ind w:firstLine="0"/>
        <w:jc w:val="left"/>
        <w:rPr>
          <w:sz w:val="28"/>
          <w:szCs w:val="28"/>
        </w:rPr>
      </w:pPr>
    </w:p>
    <w:p w14:paraId="3046A4F6" w14:textId="7289BD52" w:rsidR="00E10FE5" w:rsidRDefault="00E10FE5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sz w:val="28"/>
          <w:szCs w:val="28"/>
        </w:rPr>
        <w:t>The “</w:t>
      </w:r>
      <w:r w:rsidRPr="00E10FE5">
        <w:rPr>
          <w:color w:val="5B9BD5" w:themeColor="accent1"/>
          <w:sz w:val="28"/>
          <w:szCs w:val="28"/>
        </w:rPr>
        <w:t>database</w:t>
      </w:r>
      <w:r>
        <w:rPr>
          <w:sz w:val="28"/>
          <w:szCs w:val="28"/>
        </w:rPr>
        <w:t xml:space="preserve">” directory contains all the JSON files that are being used by the entire system. It is important to point that LocalStorage </w:t>
      </w:r>
      <w:r w:rsidRPr="00F9119A">
        <w:rPr>
          <w:b/>
          <w:bCs/>
          <w:color w:val="C00000"/>
          <w:sz w:val="28"/>
          <w:szCs w:val="28"/>
          <w:u w:val="single"/>
        </w:rPr>
        <w:t>has not</w:t>
      </w:r>
      <w:r w:rsidRPr="00E10FE5">
        <w:rPr>
          <w:color w:val="C00000"/>
          <w:sz w:val="28"/>
          <w:szCs w:val="28"/>
        </w:rPr>
        <w:t xml:space="preserve"> </w:t>
      </w:r>
      <w:r>
        <w:rPr>
          <w:sz w:val="28"/>
          <w:szCs w:val="28"/>
        </w:rPr>
        <w:t xml:space="preserve">been used in the entire system, we rely on the JSON files that are under this directory and a single variable stored in the web </w:t>
      </w:r>
      <w:r w:rsidRPr="00F9119A">
        <w:rPr>
          <w:color w:val="C00000"/>
          <w:sz w:val="28"/>
          <w:szCs w:val="28"/>
        </w:rPr>
        <w:t>SessionStorage</w:t>
      </w:r>
      <w:r>
        <w:rPr>
          <w:color w:val="ED7D31" w:themeColor="accent2"/>
          <w:sz w:val="28"/>
          <w:szCs w:val="28"/>
        </w:rPr>
        <w:t xml:space="preserve">, </w:t>
      </w:r>
      <w:r>
        <w:rPr>
          <w:color w:val="000000" w:themeColor="text1"/>
          <w:sz w:val="28"/>
          <w:szCs w:val="28"/>
        </w:rPr>
        <w:t>namely “</w:t>
      </w:r>
      <w:r w:rsidRPr="00E10FE5">
        <w:rPr>
          <w:color w:val="000000" w:themeColor="text1"/>
          <w:sz w:val="28"/>
          <w:szCs w:val="28"/>
        </w:rPr>
        <w:t>authenticated_user_id</w:t>
      </w:r>
      <w:r>
        <w:rPr>
          <w:color w:val="000000" w:themeColor="text1"/>
          <w:sz w:val="28"/>
          <w:szCs w:val="28"/>
        </w:rPr>
        <w:t>” that is used globally by all scripts to identify a user.</w:t>
      </w:r>
    </w:p>
    <w:p w14:paraId="594954DA" w14:textId="77777777" w:rsidR="00E10FE5" w:rsidRDefault="00E10FE5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</w:p>
    <w:p w14:paraId="2AA7E3C5" w14:textId="34EA0CC2" w:rsidR="00E10FE5" w:rsidRDefault="00E10FE5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The “</w:t>
      </w:r>
      <w:r w:rsidRPr="00E10FE5">
        <w:rPr>
          <w:color w:val="70AD47" w:themeColor="accent6"/>
          <w:sz w:val="28"/>
          <w:szCs w:val="28"/>
        </w:rPr>
        <w:t>repos</w:t>
      </w:r>
      <w:r>
        <w:rPr>
          <w:color w:val="000000" w:themeColor="text1"/>
          <w:sz w:val="28"/>
          <w:szCs w:val="28"/>
        </w:rPr>
        <w:t>” directory contains all the logic to write to the JSON files. Here are the repositories along with their functionalities</w:t>
      </w:r>
      <w:r w:rsidR="00717429">
        <w:rPr>
          <w:color w:val="000000" w:themeColor="text1"/>
          <w:sz w:val="28"/>
          <w:szCs w:val="28"/>
        </w:rPr>
        <w:t xml:space="preserve"> (39 functions in total)</w:t>
      </w:r>
      <w:r>
        <w:rPr>
          <w:color w:val="000000" w:themeColor="text1"/>
          <w:sz w:val="28"/>
          <w:szCs w:val="28"/>
        </w:rPr>
        <w:t>:</w:t>
      </w:r>
    </w:p>
    <w:p w14:paraId="70FFE059" w14:textId="430C182F" w:rsidR="00E10FE5" w:rsidRDefault="00717429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noProof/>
          <w:color w:val="000000" w:themeColor="text1"/>
          <w:sz w:val="28"/>
          <w:szCs w:val="28"/>
        </w:rPr>
        <w:drawing>
          <wp:inline distT="0" distB="0" distL="0" distR="0" wp14:anchorId="52E6B993" wp14:editId="75E1AF45">
            <wp:extent cx="2107096" cy="1332692"/>
            <wp:effectExtent l="0" t="0" r="1270" b="1270"/>
            <wp:docPr id="11580380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03801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50619" cy="136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 w:themeColor="text1"/>
          <w:sz w:val="28"/>
          <w:szCs w:val="28"/>
        </w:rPr>
        <w:drawing>
          <wp:inline distT="0" distB="0" distL="0" distR="0" wp14:anchorId="60B19A4B" wp14:editId="0482A464">
            <wp:extent cx="1741335" cy="1328914"/>
            <wp:effectExtent l="0" t="0" r="0" b="5080"/>
            <wp:docPr id="13157402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5740222" name="Picture 1315740222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89364" cy="1365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 w:themeColor="text1"/>
          <w:sz w:val="28"/>
          <w:szCs w:val="28"/>
        </w:rPr>
        <w:drawing>
          <wp:inline distT="0" distB="0" distL="0" distR="0" wp14:anchorId="4208993E" wp14:editId="02FA368B">
            <wp:extent cx="2095022" cy="1333196"/>
            <wp:effectExtent l="0" t="0" r="635" b="635"/>
            <wp:docPr id="699274057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274057" name="Picture 3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25157" cy="1352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16E2E" w14:textId="32B7A489" w:rsidR="00717429" w:rsidRDefault="00717429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noProof/>
          <w:color w:val="000000" w:themeColor="text1"/>
          <w:sz w:val="28"/>
          <w:szCs w:val="28"/>
        </w:rPr>
        <w:drawing>
          <wp:inline distT="0" distB="0" distL="0" distR="0" wp14:anchorId="1807B917" wp14:editId="2D9CB135">
            <wp:extent cx="2107096" cy="1598805"/>
            <wp:effectExtent l="0" t="0" r="1270" b="1905"/>
            <wp:docPr id="168161562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615624" name="Picture 1681615624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18506" cy="1607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 w:themeColor="text1"/>
          <w:sz w:val="28"/>
          <w:szCs w:val="28"/>
        </w:rPr>
        <w:drawing>
          <wp:inline distT="0" distB="0" distL="0" distR="0" wp14:anchorId="7F9AE436" wp14:editId="2CD8088B">
            <wp:extent cx="1932167" cy="1601882"/>
            <wp:effectExtent l="0" t="0" r="0" b="0"/>
            <wp:docPr id="114247925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479254" name="Picture 1142479254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70520" cy="1633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 w:themeColor="text1"/>
          <w:sz w:val="28"/>
          <w:szCs w:val="28"/>
        </w:rPr>
        <w:drawing>
          <wp:inline distT="0" distB="0" distL="0" distR="0" wp14:anchorId="4A2FF4B6" wp14:editId="483395F7">
            <wp:extent cx="1690686" cy="1582310"/>
            <wp:effectExtent l="0" t="0" r="0" b="5715"/>
            <wp:docPr id="74483889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838898" name="Picture 744838898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48809" cy="1636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AAE1B" w14:textId="77777777" w:rsidR="00717429" w:rsidRDefault="00717429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</w:p>
    <w:p w14:paraId="2C17F515" w14:textId="77777777" w:rsidR="00717429" w:rsidRDefault="00717429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</w:p>
    <w:p w14:paraId="645453FF" w14:textId="77777777" w:rsidR="00717429" w:rsidRDefault="00717429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</w:p>
    <w:p w14:paraId="08CDFF56" w14:textId="77777777" w:rsidR="00717429" w:rsidRDefault="00717429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</w:p>
    <w:p w14:paraId="7E5F2908" w14:textId="77777777" w:rsidR="00717429" w:rsidRDefault="00717429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</w:p>
    <w:p w14:paraId="1B1583F0" w14:textId="00A50B79" w:rsidR="00717429" w:rsidRDefault="00717429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43886A4E" wp14:editId="2466FE0A">
            <wp:extent cx="2202511" cy="1616435"/>
            <wp:effectExtent l="0" t="0" r="0" b="0"/>
            <wp:docPr id="136187481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874815" name="Picture 1361874815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23507" cy="163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 w:themeColor="text1"/>
          <w:sz w:val="28"/>
          <w:szCs w:val="28"/>
        </w:rPr>
        <w:drawing>
          <wp:inline distT="0" distB="0" distL="0" distR="0" wp14:anchorId="56B5C55F" wp14:editId="67B812A7">
            <wp:extent cx="2971800" cy="1625600"/>
            <wp:effectExtent l="0" t="0" r="0" b="0"/>
            <wp:docPr id="625686054" name="Picture 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686054" name="Picture 8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162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8C48D" w14:textId="77777777" w:rsidR="00717429" w:rsidRDefault="00717429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</w:p>
    <w:p w14:paraId="1CD3F05D" w14:textId="07B98BAA" w:rsidR="00717429" w:rsidRDefault="00717429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The script “</w:t>
      </w:r>
      <w:r w:rsidRPr="00717429">
        <w:rPr>
          <w:color w:val="BF8F00" w:themeColor="accent4" w:themeShade="BF"/>
          <w:sz w:val="28"/>
          <w:szCs w:val="28"/>
        </w:rPr>
        <w:t>Server.js</w:t>
      </w:r>
      <w:r>
        <w:rPr>
          <w:color w:val="000000" w:themeColor="text1"/>
          <w:sz w:val="28"/>
          <w:szCs w:val="28"/>
        </w:rPr>
        <w:t>” is basically an Express.js server that contains 39 different endpoints. There are mainly two goals of this server:</w:t>
      </w:r>
    </w:p>
    <w:p w14:paraId="638AAFFE" w14:textId="5C7510D7" w:rsidR="00717429" w:rsidRDefault="00717429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1. </w:t>
      </w:r>
      <w:r>
        <w:rPr>
          <w:color w:val="000000" w:themeColor="text1"/>
          <w:sz w:val="28"/>
          <w:szCs w:val="28"/>
        </w:rPr>
        <w:t xml:space="preserve">serve the frontend of the application in a seamless way </w:t>
      </w:r>
      <w:r>
        <w:rPr>
          <w:color w:val="000000" w:themeColor="text1"/>
          <w:sz w:val="28"/>
          <w:szCs w:val="28"/>
        </w:rPr>
        <w:t>using “</w:t>
      </w:r>
      <w:r>
        <w:rPr>
          <w:color w:val="000000" w:themeColor="text1"/>
          <w:sz w:val="28"/>
          <w:szCs w:val="28"/>
        </w:rPr>
        <w:t>Services”</w:t>
      </w:r>
      <w:r>
        <w:rPr>
          <w:color w:val="000000" w:themeColor="text1"/>
          <w:sz w:val="28"/>
          <w:szCs w:val="28"/>
        </w:rPr>
        <w:t xml:space="preserve"> that will be introduced later.</w:t>
      </w:r>
    </w:p>
    <w:p w14:paraId="18460152" w14:textId="748373AA" w:rsidR="00717429" w:rsidRDefault="00717429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2. Introduce consistency, as the choice of LocalStorage is </w:t>
      </w:r>
      <w:r w:rsidR="00E65DBD">
        <w:rPr>
          <w:color w:val="000000" w:themeColor="text1"/>
          <w:sz w:val="28"/>
          <w:szCs w:val="28"/>
        </w:rPr>
        <w:t>local on every member machine, maintaining consistency is impossible.</w:t>
      </w:r>
    </w:p>
    <w:p w14:paraId="2A73F8A1" w14:textId="0F23F671" w:rsidR="008D76EE" w:rsidRDefault="008D76EE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The endpoints are basically CRUD operation for each JSON file, the base </w:t>
      </w:r>
      <w:r w:rsidR="00F9119A">
        <w:rPr>
          <w:color w:val="000000" w:themeColor="text1"/>
          <w:sz w:val="28"/>
          <w:szCs w:val="28"/>
        </w:rPr>
        <w:t>URL</w:t>
      </w:r>
      <w:r>
        <w:rPr>
          <w:color w:val="000000" w:themeColor="text1"/>
          <w:sz w:val="28"/>
          <w:szCs w:val="28"/>
        </w:rPr>
        <w:t xml:space="preserve"> of the server is: </w:t>
      </w:r>
      <w:r w:rsidRPr="00F9119A">
        <w:rPr>
          <w:b/>
          <w:bCs/>
          <w:color w:val="C00000"/>
          <w:sz w:val="28"/>
          <w:szCs w:val="28"/>
          <w:u w:val="single"/>
        </w:rPr>
        <w:t>http://localhost</w:t>
      </w:r>
      <w:r w:rsidR="00F9119A" w:rsidRPr="00F9119A">
        <w:rPr>
          <w:b/>
          <w:bCs/>
          <w:color w:val="C00000"/>
          <w:sz w:val="28"/>
          <w:szCs w:val="28"/>
          <w:u w:val="single"/>
        </w:rPr>
        <w:t>:3000</w:t>
      </w:r>
    </w:p>
    <w:p w14:paraId="020A3172" w14:textId="6F148311" w:rsidR="00E65DBD" w:rsidRDefault="00E65DBD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Here are all the endpoints in the server:</w:t>
      </w:r>
    </w:p>
    <w:p w14:paraId="582168FC" w14:textId="229E9405" w:rsidR="00E65DBD" w:rsidRDefault="00E65DBD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</w:p>
    <w:p w14:paraId="201D1885" w14:textId="23790696" w:rsidR="00E65DBD" w:rsidRDefault="00E65DBD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User related endpoints:</w:t>
      </w:r>
    </w:p>
    <w:p w14:paraId="5D20CA81" w14:textId="16941B27" w:rsidR="00E65DBD" w:rsidRDefault="00E65DBD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noProof/>
          <w:color w:val="000000" w:themeColor="text1"/>
          <w:sz w:val="28"/>
          <w:szCs w:val="28"/>
        </w:rPr>
        <w:drawing>
          <wp:inline distT="0" distB="0" distL="0" distR="0" wp14:anchorId="4AE2667B" wp14:editId="368717E7">
            <wp:extent cx="3554233" cy="687916"/>
            <wp:effectExtent l="0" t="0" r="1905" b="0"/>
            <wp:docPr id="1359324774" name="Picture 11" descr="A black background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324774" name="Picture 11" descr="A black background with white text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05135" cy="697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F565F" w14:textId="780CCAE2" w:rsidR="00E65DBD" w:rsidRDefault="00E65DBD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Student related endpoints:</w:t>
      </w:r>
    </w:p>
    <w:p w14:paraId="5565CE5E" w14:textId="75AD2A45" w:rsidR="00E65DBD" w:rsidRDefault="00E65DBD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noProof/>
          <w:color w:val="000000" w:themeColor="text1"/>
          <w:sz w:val="28"/>
          <w:szCs w:val="28"/>
        </w:rPr>
        <w:drawing>
          <wp:inline distT="0" distB="0" distL="0" distR="0" wp14:anchorId="0F3B9EF7" wp14:editId="2DFE1982">
            <wp:extent cx="3564767" cy="1137285"/>
            <wp:effectExtent l="0" t="0" r="4445" b="5715"/>
            <wp:docPr id="334509449" name="Picture 12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509449" name="Picture 12" descr="A screen 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01095" cy="114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859CD" w14:textId="0D386E48" w:rsidR="00E65DBD" w:rsidRDefault="00E65DBD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Instructors related endpoints:</w:t>
      </w:r>
    </w:p>
    <w:p w14:paraId="0E7A7718" w14:textId="11AE0009" w:rsidR="00E65DBD" w:rsidRDefault="00E65DBD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noProof/>
          <w:color w:val="000000" w:themeColor="text1"/>
          <w:sz w:val="28"/>
          <w:szCs w:val="28"/>
        </w:rPr>
        <w:drawing>
          <wp:inline distT="0" distB="0" distL="0" distR="0" wp14:anchorId="5B4423E6" wp14:editId="029C970A">
            <wp:extent cx="3565525" cy="1233117"/>
            <wp:effectExtent l="0" t="0" r="3175" b="0"/>
            <wp:docPr id="265482976" name="Picture 13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482976" name="Picture 13" descr="A screen shot of a computer code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04329" cy="1281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90493" w14:textId="77777777" w:rsidR="00E65DBD" w:rsidRDefault="00E65DBD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</w:p>
    <w:p w14:paraId="411BDE1A" w14:textId="77777777" w:rsidR="00E65DBD" w:rsidRDefault="00E65DBD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</w:p>
    <w:p w14:paraId="6F89930E" w14:textId="77777777" w:rsidR="00E65DBD" w:rsidRDefault="00E65DBD" w:rsidP="00425D49">
      <w:pPr>
        <w:ind w:left="0" w:firstLine="0"/>
        <w:jc w:val="left"/>
        <w:rPr>
          <w:color w:val="000000" w:themeColor="text1"/>
          <w:sz w:val="28"/>
          <w:szCs w:val="28"/>
        </w:rPr>
      </w:pPr>
    </w:p>
    <w:p w14:paraId="46545C14" w14:textId="77777777" w:rsidR="00425D49" w:rsidRDefault="00425D49" w:rsidP="00425D49">
      <w:pPr>
        <w:ind w:left="0" w:firstLine="0"/>
        <w:jc w:val="left"/>
        <w:rPr>
          <w:color w:val="000000" w:themeColor="text1"/>
          <w:sz w:val="28"/>
          <w:szCs w:val="28"/>
        </w:rPr>
      </w:pPr>
    </w:p>
    <w:p w14:paraId="1E0CA3BB" w14:textId="5210F4BB" w:rsidR="00E65DBD" w:rsidRDefault="00E65DBD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Admins related endpoints:</w:t>
      </w:r>
    </w:p>
    <w:p w14:paraId="09E15FF7" w14:textId="1DBBC5F7" w:rsidR="00E65DBD" w:rsidRDefault="00E65DBD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noProof/>
          <w:color w:val="000000" w:themeColor="text1"/>
          <w:sz w:val="28"/>
          <w:szCs w:val="28"/>
        </w:rPr>
        <w:drawing>
          <wp:inline distT="0" distB="0" distL="0" distR="0" wp14:anchorId="47A64CDA" wp14:editId="5CC73F7D">
            <wp:extent cx="3760967" cy="1009040"/>
            <wp:effectExtent l="0" t="0" r="0" b="0"/>
            <wp:docPr id="486622166" name="Picture 14" descr="A black background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622166" name="Picture 14" descr="A black background with white text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77740" cy="1040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26582" w14:textId="77777777" w:rsidR="00E65DBD" w:rsidRDefault="00E65DBD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</w:p>
    <w:p w14:paraId="125AFFD7" w14:textId="14D35A01" w:rsidR="00E65DBD" w:rsidRDefault="00E65DBD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Courses related endpoints:</w:t>
      </w:r>
    </w:p>
    <w:p w14:paraId="61D038FF" w14:textId="600B7EA8" w:rsidR="00E65DBD" w:rsidRDefault="00E65DBD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noProof/>
          <w:color w:val="000000" w:themeColor="text1"/>
          <w:sz w:val="28"/>
          <w:szCs w:val="28"/>
        </w:rPr>
        <w:drawing>
          <wp:inline distT="0" distB="0" distL="0" distR="0" wp14:anchorId="3406EC44" wp14:editId="24BB7B92">
            <wp:extent cx="3806967" cy="1248355"/>
            <wp:effectExtent l="0" t="0" r="3175" b="0"/>
            <wp:docPr id="1165596648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5596648" name="Picture 1165596648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72042" cy="1269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57B9A" w14:textId="77777777" w:rsidR="00E65DBD" w:rsidRDefault="00E65DBD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</w:p>
    <w:p w14:paraId="0E722051" w14:textId="09A16CCA" w:rsidR="00E65DBD" w:rsidRDefault="00E65DBD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Sections related endpoints:</w:t>
      </w:r>
    </w:p>
    <w:p w14:paraId="2E2FE9C6" w14:textId="77777777" w:rsidR="00E65DBD" w:rsidRPr="00717429" w:rsidRDefault="00E65DBD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</w:p>
    <w:p w14:paraId="1C709178" w14:textId="0A29D35C" w:rsidR="00717429" w:rsidRDefault="00E65DBD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noProof/>
          <w:color w:val="000000" w:themeColor="text1"/>
          <w:sz w:val="28"/>
          <w:szCs w:val="28"/>
        </w:rPr>
        <w:drawing>
          <wp:inline distT="0" distB="0" distL="0" distR="0" wp14:anchorId="019E2028" wp14:editId="027A8D8D">
            <wp:extent cx="3872285" cy="1567601"/>
            <wp:effectExtent l="0" t="0" r="1270" b="0"/>
            <wp:docPr id="62457177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571777" name="Picture 624571777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95993" cy="1577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1039C" w14:textId="77777777" w:rsidR="00425D49" w:rsidRDefault="00425D49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</w:p>
    <w:p w14:paraId="5CD896E1" w14:textId="796FD082" w:rsidR="00425D49" w:rsidRDefault="00425D49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Registration related endpoints:</w:t>
      </w:r>
    </w:p>
    <w:p w14:paraId="7425F98D" w14:textId="5F73F23E" w:rsidR="00425D49" w:rsidRDefault="00425D49" w:rsidP="008D76EE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noProof/>
          <w:color w:val="000000" w:themeColor="text1"/>
          <w:sz w:val="28"/>
          <w:szCs w:val="28"/>
        </w:rPr>
        <w:drawing>
          <wp:inline distT="0" distB="0" distL="0" distR="0" wp14:anchorId="4DE13D4E" wp14:editId="07ABD81F">
            <wp:extent cx="3891178" cy="1304014"/>
            <wp:effectExtent l="0" t="0" r="0" b="4445"/>
            <wp:docPr id="1334894463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4894463" name="Picture 1334894463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27850" cy="1316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10102" w14:textId="396F1F17" w:rsidR="00425D49" w:rsidRDefault="00425D49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Courses-to-be-published related endpoints:</w:t>
      </w:r>
    </w:p>
    <w:p w14:paraId="1B6505A1" w14:textId="45C1E919" w:rsidR="00425D49" w:rsidRDefault="00425D49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  <w:r>
        <w:rPr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3B184B69" wp14:editId="5382DC86">
            <wp:extent cx="3919993" cy="1271349"/>
            <wp:effectExtent l="0" t="0" r="4445" b="0"/>
            <wp:docPr id="175671194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711943" name="Picture 1756711943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44091" cy="1279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71F77" w14:textId="77777777" w:rsidR="002332E4" w:rsidRDefault="002332E4" w:rsidP="00E10FE5">
      <w:pPr>
        <w:ind w:left="720" w:firstLine="0"/>
        <w:jc w:val="left"/>
        <w:rPr>
          <w:color w:val="000000" w:themeColor="text1"/>
          <w:sz w:val="28"/>
          <w:szCs w:val="28"/>
        </w:rPr>
      </w:pPr>
    </w:p>
    <w:p w14:paraId="598DD039" w14:textId="77777777" w:rsidR="008D76EE" w:rsidRDefault="008D76EE" w:rsidP="008D76EE">
      <w:pPr>
        <w:pStyle w:val="ListParagraph"/>
        <w:numPr>
          <w:ilvl w:val="0"/>
          <w:numId w:val="26"/>
        </w:numPr>
        <w:jc w:val="left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Frontend:</w:t>
      </w:r>
    </w:p>
    <w:p w14:paraId="4FA4EFB3" w14:textId="10E78EF1" w:rsidR="00AA4EC1" w:rsidRDefault="008D76EE" w:rsidP="00AA4EC1">
      <w:pPr>
        <w:pStyle w:val="ListParagraph"/>
        <w:ind w:left="360" w:firstLine="0"/>
        <w:jc w:val="left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In this directory we have 4 sub-directories, namely “assets” contains some logos that are used globally in the system, “Pages” contains 5 sub-directories each of which contains the screens, CSS styling, and scripts related to it, namely “admin”, “instructor-view”, “login”, and “student-view”</w:t>
      </w:r>
      <w:r w:rsidR="00F9119A">
        <w:rPr>
          <w:color w:val="000000" w:themeColor="text1"/>
          <w:sz w:val="28"/>
          <w:szCs w:val="28"/>
        </w:rPr>
        <w:t>.</w:t>
      </w:r>
      <w:r w:rsidR="00AA4EC1">
        <w:rPr>
          <w:color w:val="000000" w:themeColor="text1"/>
          <w:sz w:val="28"/>
          <w:szCs w:val="28"/>
        </w:rPr>
        <w:br/>
      </w:r>
      <w:r w:rsidR="00F9119A">
        <w:rPr>
          <w:color w:val="000000" w:themeColor="text1"/>
          <w:sz w:val="28"/>
          <w:szCs w:val="28"/>
        </w:rPr>
        <w:t>The most important sub-directory to be explained here is the “</w:t>
      </w:r>
      <w:r w:rsidR="00F9119A" w:rsidRPr="00AA4EC1">
        <w:rPr>
          <w:b/>
          <w:bCs/>
          <w:color w:val="FF0000"/>
          <w:sz w:val="28"/>
          <w:szCs w:val="28"/>
          <w:u w:val="single"/>
        </w:rPr>
        <w:t>services</w:t>
      </w:r>
      <w:r w:rsidR="00F9119A">
        <w:rPr>
          <w:color w:val="000000" w:themeColor="text1"/>
          <w:sz w:val="28"/>
          <w:szCs w:val="28"/>
        </w:rPr>
        <w:t xml:space="preserve">”. </w:t>
      </w:r>
      <w:r w:rsidR="00AA4EC1">
        <w:rPr>
          <w:color w:val="000000" w:themeColor="text1"/>
          <w:sz w:val="28"/>
          <w:szCs w:val="28"/>
        </w:rPr>
        <w:t>There are 11 scripts in this directory, they can be categorized as</w:t>
      </w:r>
    </w:p>
    <w:p w14:paraId="2622C6C3" w14:textId="5A7B81AA" w:rsidR="00AA4EC1" w:rsidRDefault="00AA4EC1" w:rsidP="00AA4EC1">
      <w:pPr>
        <w:pStyle w:val="ListParagraph"/>
        <w:numPr>
          <w:ilvl w:val="0"/>
          <w:numId w:val="35"/>
        </w:numPr>
        <w:jc w:val="left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Scripts that contain common services that can be utilized multiple times such as “logout.js” that pops-up a confirmation window wither the user is sure to logout, if yes, the script clears the attribute “</w:t>
      </w:r>
      <w:r w:rsidRPr="00E10FE5">
        <w:rPr>
          <w:color w:val="000000" w:themeColor="text1"/>
          <w:sz w:val="28"/>
          <w:szCs w:val="28"/>
        </w:rPr>
        <w:t>authenticated_user_id</w:t>
      </w:r>
      <w:r>
        <w:rPr>
          <w:color w:val="000000" w:themeColor="text1"/>
          <w:sz w:val="28"/>
          <w:szCs w:val="28"/>
        </w:rPr>
        <w:t>” and navigate to the login page. Also “format-time.js” to convert from 24h to 12h time format.</w:t>
      </w:r>
    </w:p>
    <w:p w14:paraId="52C136E8" w14:textId="4D96A3A1" w:rsidR="002332E4" w:rsidRPr="002332E4" w:rsidRDefault="00AA4EC1" w:rsidP="002332E4">
      <w:pPr>
        <w:pStyle w:val="ListParagraph"/>
        <w:numPr>
          <w:ilvl w:val="0"/>
          <w:numId w:val="35"/>
        </w:numPr>
        <w:jc w:val="left"/>
        <w:rPr>
          <w:color w:val="000000" w:themeColor="text1"/>
          <w:sz w:val="28"/>
          <w:szCs w:val="28"/>
          <w:u w:val="single"/>
        </w:rPr>
      </w:pPr>
      <w:r>
        <w:rPr>
          <w:color w:val="000000" w:themeColor="text1"/>
          <w:sz w:val="28"/>
          <w:szCs w:val="28"/>
        </w:rPr>
        <w:t>Scripts that represent the way to communicate with the system backend such as “</w:t>
      </w:r>
      <w:r w:rsidR="002332E4">
        <w:rPr>
          <w:color w:val="000000" w:themeColor="text1"/>
          <w:sz w:val="28"/>
          <w:szCs w:val="28"/>
        </w:rPr>
        <w:t>admin</w:t>
      </w:r>
      <w:r>
        <w:rPr>
          <w:color w:val="000000" w:themeColor="text1"/>
          <w:sz w:val="28"/>
          <w:szCs w:val="28"/>
        </w:rPr>
        <w:t>-services.js”</w:t>
      </w:r>
      <w:r w:rsidR="002332E4">
        <w:rPr>
          <w:color w:val="000000" w:themeColor="text1"/>
          <w:sz w:val="28"/>
          <w:szCs w:val="28"/>
        </w:rPr>
        <w:t>, “course-service.js” and so on. The backbone of these scripts is the script called “</w:t>
      </w:r>
      <w:r w:rsidR="002332E4" w:rsidRPr="002332E4">
        <w:rPr>
          <w:b/>
          <w:bCs/>
          <w:color w:val="C00000"/>
          <w:sz w:val="32"/>
          <w:szCs w:val="32"/>
          <w:u w:val="single"/>
        </w:rPr>
        <w:t>api-services.js</w:t>
      </w:r>
      <w:r w:rsidR="002332E4">
        <w:rPr>
          <w:color w:val="000000" w:themeColor="text1"/>
          <w:sz w:val="28"/>
          <w:szCs w:val="28"/>
        </w:rPr>
        <w:t xml:space="preserve">” this script is the only way </w:t>
      </w:r>
      <w:r w:rsidR="002332E4" w:rsidRPr="002332E4">
        <w:rPr>
          <w:b/>
          <w:bCs/>
          <w:color w:val="C00000"/>
          <w:sz w:val="32"/>
          <w:szCs w:val="32"/>
          <w:u w:val="single"/>
        </w:rPr>
        <w:t>directly</w:t>
      </w:r>
      <w:r w:rsidR="002332E4">
        <w:rPr>
          <w:color w:val="000000" w:themeColor="text1"/>
          <w:sz w:val="28"/>
          <w:szCs w:val="28"/>
        </w:rPr>
        <w:t xml:space="preserve"> to communicate to the backend of the system. The script exports three functions, here are they:</w:t>
      </w:r>
      <w:r w:rsidR="002332E4">
        <w:rPr>
          <w:color w:val="000000" w:themeColor="text1"/>
          <w:sz w:val="28"/>
          <w:szCs w:val="28"/>
        </w:rPr>
        <w:br/>
      </w:r>
      <w:r w:rsidR="002332E4" w:rsidRPr="002332E4">
        <w:rPr>
          <w:color w:val="000000" w:themeColor="text1"/>
          <w:sz w:val="28"/>
          <w:szCs w:val="28"/>
          <w:u w:val="single"/>
        </w:rPr>
        <w:t>See Next Page</w:t>
      </w:r>
    </w:p>
    <w:p w14:paraId="60129B6B" w14:textId="771B7E55" w:rsidR="002332E4" w:rsidRDefault="002332E4" w:rsidP="002332E4">
      <w:pPr>
        <w:pStyle w:val="ListParagraph"/>
        <w:ind w:firstLine="0"/>
        <w:jc w:val="left"/>
        <w:rPr>
          <w:color w:val="000000" w:themeColor="text1"/>
          <w:sz w:val="28"/>
          <w:szCs w:val="28"/>
        </w:rPr>
      </w:pPr>
      <w:r>
        <w:rPr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3BD92DBE" wp14:editId="07A38372">
            <wp:extent cx="4572000" cy="1333923"/>
            <wp:effectExtent l="0" t="0" r="0" b="0"/>
            <wp:docPr id="10601317" name="Picture 19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1317" name="Picture 19" descr="A screen shot of a computer code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25469" cy="1349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 w:themeColor="text1"/>
          <w:sz w:val="28"/>
          <w:szCs w:val="28"/>
        </w:rPr>
        <w:drawing>
          <wp:inline distT="0" distB="0" distL="0" distR="0" wp14:anchorId="222F4E3F" wp14:editId="54EFB920">
            <wp:extent cx="4577883" cy="2145671"/>
            <wp:effectExtent l="0" t="0" r="0" b="635"/>
            <wp:docPr id="726677714" name="Picture 20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677714" name="Picture 20" descr="A screen shot of a computer code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668465" cy="2188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 w:themeColor="text1"/>
          <w:sz w:val="28"/>
          <w:szCs w:val="28"/>
        </w:rPr>
        <w:drawing>
          <wp:inline distT="0" distB="0" distL="0" distR="0" wp14:anchorId="74CA6DCC" wp14:editId="1EC860FC">
            <wp:extent cx="4572000" cy="1424940"/>
            <wp:effectExtent l="0" t="0" r="0" b="0"/>
            <wp:docPr id="1535903848" name="Picture 2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5903848" name="Picture 21" descr="A screen shot of a computer code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703179" cy="1465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694F6" w14:textId="3EE59A8E" w:rsidR="00F45CDE" w:rsidRPr="00F45CDE" w:rsidRDefault="002332E4" w:rsidP="00F45CDE">
      <w:pPr>
        <w:pStyle w:val="ListParagraph"/>
        <w:ind w:firstLine="0"/>
        <w:jc w:val="left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Through these 3 functions, all other “*-service.js” scripts use these three functions to complete their mission, here is how:</w:t>
      </w:r>
      <w:r w:rsidR="00F45CDE">
        <w:rPr>
          <w:color w:val="000000" w:themeColor="text1"/>
          <w:sz w:val="28"/>
          <w:szCs w:val="28"/>
        </w:rPr>
        <w:br/>
        <w:t xml:space="preserve">each function in these services scripts do its job and at the end it uses one of the three functions mentioned above and pass the required </w:t>
      </w:r>
      <w:proofErr w:type="gramStart"/>
      <w:r w:rsidR="00F45CDE">
        <w:rPr>
          <w:color w:val="000000" w:themeColor="text1"/>
          <w:sz w:val="28"/>
          <w:szCs w:val="28"/>
        </w:rPr>
        <w:t>parameters..</w:t>
      </w:r>
      <w:proofErr w:type="gramEnd"/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1D57AE6D" w:rsidR="00ED57D6" w:rsidRDefault="00ED57D6" w:rsidP="00ED57D6"/>
    <w:p w14:paraId="47CB4332" w14:textId="28C714E1" w:rsidR="00ED57D6" w:rsidRPr="00ED57D6" w:rsidRDefault="00ED57D6" w:rsidP="00ED57D6">
      <w:pPr>
        <w:jc w:val="center"/>
      </w:pPr>
      <w:r w:rsidRPr="00ED57D6">
        <w:rPr>
          <w:highlight w:val="yellow"/>
        </w:rPr>
        <w:t>Describe your data as a class diagram or Entity Association diagram</w:t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01E5EFE4" w:rsidR="00ED57D6" w:rsidRPr="00ED57D6" w:rsidRDefault="002034C7" w:rsidP="00ED57D6">
      <w:pPr>
        <w:ind w:left="0" w:firstLine="0"/>
        <w:jc w:val="center"/>
      </w:pPr>
      <w:r>
        <w:t>List all the methods (functions) to query your data entities</w:t>
      </w: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Unimplemented use-cases and not functioning parts</w:t>
      </w:r>
    </w:p>
    <w:p w14:paraId="408A8028" w14:textId="77777777" w:rsidR="008653B4" w:rsidRPr="008653B4" w:rsidRDefault="008653B4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49920C3E" w14:textId="77777777" w:rsidR="00D11D30" w:rsidRPr="00D11D30" w:rsidRDefault="00D11D30" w:rsidP="00D11D30"/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15FE684" w14:textId="77777777" w:rsidR="00015DC4" w:rsidRDefault="00015DC4" w:rsidP="00400B37">
            <w:pPr>
              <w:ind w:left="0" w:firstLine="0"/>
            </w:pP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AA9648" w14:textId="77777777" w:rsidR="00015DC4" w:rsidRDefault="00015DC4" w:rsidP="00400B37">
            <w:pPr>
              <w:ind w:left="0" w:firstLine="0"/>
            </w:pP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58E78C63" w14:textId="77777777" w:rsidR="00015DC4" w:rsidRDefault="00015DC4" w:rsidP="00400B37">
            <w:pPr>
              <w:ind w:left="0" w:firstLine="0"/>
            </w:pP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30"/>
      <w:footerReference w:type="default" r:id="rId31"/>
      <w:footerReference w:type="first" r:id="rId32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47AB4B" w14:textId="77777777" w:rsidR="002A0D3E" w:rsidRDefault="002A0D3E">
      <w:pPr>
        <w:spacing w:after="0" w:line="240" w:lineRule="auto"/>
      </w:pPr>
      <w:r>
        <w:separator/>
      </w:r>
    </w:p>
  </w:endnote>
  <w:endnote w:type="continuationSeparator" w:id="0">
    <w:p w14:paraId="59020942" w14:textId="77777777" w:rsidR="002A0D3E" w:rsidRDefault="002A0D3E">
      <w:pPr>
        <w:spacing w:after="0" w:line="240" w:lineRule="auto"/>
      </w:pPr>
      <w:r>
        <w:continuationSeparator/>
      </w:r>
    </w:p>
  </w:endnote>
  <w:endnote w:type="continuationNotice" w:id="1">
    <w:p w14:paraId="6F44805E" w14:textId="77777777" w:rsidR="002A0D3E" w:rsidRDefault="002A0D3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B8C873" w14:textId="77777777" w:rsidR="002A0D3E" w:rsidRDefault="002A0D3E">
      <w:pPr>
        <w:spacing w:after="0" w:line="240" w:lineRule="auto"/>
      </w:pPr>
      <w:r>
        <w:separator/>
      </w:r>
    </w:p>
  </w:footnote>
  <w:footnote w:type="continuationSeparator" w:id="0">
    <w:p w14:paraId="29F31353" w14:textId="77777777" w:rsidR="002A0D3E" w:rsidRDefault="002A0D3E">
      <w:pPr>
        <w:spacing w:after="0" w:line="240" w:lineRule="auto"/>
      </w:pPr>
      <w:r>
        <w:continuationSeparator/>
      </w:r>
    </w:p>
  </w:footnote>
  <w:footnote w:type="continuationNotice" w:id="1">
    <w:p w14:paraId="42451E0C" w14:textId="77777777" w:rsidR="002A0D3E" w:rsidRDefault="002A0D3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3474EDE3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774744452" o:spid="_x0000_i1025" type="#_x0000_t75" style="width:14.2pt;height:14.2pt;visibility:visible;mso-wrap-style:square">
            <v:imagedata r:id="rId1" o:title=""/>
          </v:shape>
        </w:pict>
      </mc:Choice>
      <mc:Fallback>
        <w:drawing>
          <wp:inline distT="0" distB="0" distL="0" distR="0" wp14:anchorId="3556425F" wp14:editId="493D13F2">
            <wp:extent cx="180340" cy="180340"/>
            <wp:effectExtent l="0" t="0" r="0" b="0"/>
            <wp:docPr id="774744452" name="Picture 774744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" cy="180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B7D2058"/>
    <w:multiLevelType w:val="hybridMultilevel"/>
    <w:tmpl w:val="0338F5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80467F"/>
    <w:multiLevelType w:val="hybridMultilevel"/>
    <w:tmpl w:val="ECA885EC"/>
    <w:lvl w:ilvl="0" w:tplc="D1EA93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7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3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BE5DEB"/>
    <w:multiLevelType w:val="hybridMultilevel"/>
    <w:tmpl w:val="06C2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9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6061999">
    <w:abstractNumId w:val="15"/>
  </w:num>
  <w:num w:numId="2" w16cid:durableId="382097866">
    <w:abstractNumId w:val="7"/>
  </w:num>
  <w:num w:numId="3" w16cid:durableId="50080935">
    <w:abstractNumId w:val="20"/>
  </w:num>
  <w:num w:numId="4" w16cid:durableId="588269591">
    <w:abstractNumId w:val="6"/>
  </w:num>
  <w:num w:numId="5" w16cid:durableId="232398778">
    <w:abstractNumId w:val="19"/>
  </w:num>
  <w:num w:numId="6" w16cid:durableId="205341462">
    <w:abstractNumId w:val="1"/>
  </w:num>
  <w:num w:numId="7" w16cid:durableId="1789082933">
    <w:abstractNumId w:val="8"/>
  </w:num>
  <w:num w:numId="8" w16cid:durableId="2042438989">
    <w:abstractNumId w:val="18"/>
  </w:num>
  <w:num w:numId="9" w16cid:durableId="331837287">
    <w:abstractNumId w:val="27"/>
  </w:num>
  <w:num w:numId="10" w16cid:durableId="440806521">
    <w:abstractNumId w:val="29"/>
  </w:num>
  <w:num w:numId="11" w16cid:durableId="1192034693">
    <w:abstractNumId w:val="11"/>
  </w:num>
  <w:num w:numId="12" w16cid:durableId="469055492">
    <w:abstractNumId w:val="2"/>
  </w:num>
  <w:num w:numId="13" w16cid:durableId="1904751664">
    <w:abstractNumId w:val="13"/>
  </w:num>
  <w:num w:numId="14" w16cid:durableId="88433913">
    <w:abstractNumId w:val="4"/>
  </w:num>
  <w:num w:numId="15" w16cid:durableId="1356729871">
    <w:abstractNumId w:val="22"/>
  </w:num>
  <w:num w:numId="16" w16cid:durableId="2017296199">
    <w:abstractNumId w:val="0"/>
  </w:num>
  <w:num w:numId="17" w16cid:durableId="138860750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25651661">
    <w:abstractNumId w:val="3"/>
  </w:num>
  <w:num w:numId="19" w16cid:durableId="708145699">
    <w:abstractNumId w:val="5"/>
  </w:num>
  <w:num w:numId="20" w16cid:durableId="331303861">
    <w:abstractNumId w:val="23"/>
  </w:num>
  <w:num w:numId="21" w16cid:durableId="1863468489">
    <w:abstractNumId w:val="25"/>
  </w:num>
  <w:num w:numId="22" w16cid:durableId="1301303724">
    <w:abstractNumId w:val="16"/>
  </w:num>
  <w:num w:numId="23" w16cid:durableId="467283670">
    <w:abstractNumId w:val="28"/>
  </w:num>
  <w:num w:numId="24" w16cid:durableId="1779979926">
    <w:abstractNumId w:val="17"/>
  </w:num>
  <w:num w:numId="25" w16cid:durableId="1358459791">
    <w:abstractNumId w:val="24"/>
  </w:num>
  <w:num w:numId="26" w16cid:durableId="623005685">
    <w:abstractNumId w:val="21"/>
  </w:num>
  <w:num w:numId="27" w16cid:durableId="1004014622">
    <w:abstractNumId w:val="18"/>
  </w:num>
  <w:num w:numId="28" w16cid:durableId="1514493966">
    <w:abstractNumId w:val="18"/>
  </w:num>
  <w:num w:numId="29" w16cid:durableId="1201670819">
    <w:abstractNumId w:val="18"/>
  </w:num>
  <w:num w:numId="30" w16cid:durableId="1819296310">
    <w:abstractNumId w:val="18"/>
  </w:num>
  <w:num w:numId="31" w16cid:durableId="928348542">
    <w:abstractNumId w:val="14"/>
  </w:num>
  <w:num w:numId="32" w16cid:durableId="2097748487">
    <w:abstractNumId w:val="18"/>
  </w:num>
  <w:num w:numId="33" w16cid:durableId="1065030646">
    <w:abstractNumId w:val="10"/>
  </w:num>
  <w:num w:numId="34" w16cid:durableId="1329793350">
    <w:abstractNumId w:val="9"/>
  </w:num>
  <w:num w:numId="35" w16cid:durableId="146165600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32E4"/>
    <w:rsid w:val="00235C0F"/>
    <w:rsid w:val="0023737B"/>
    <w:rsid w:val="0024061B"/>
    <w:rsid w:val="00242727"/>
    <w:rsid w:val="0024316D"/>
    <w:rsid w:val="0026298F"/>
    <w:rsid w:val="00264AD1"/>
    <w:rsid w:val="00291762"/>
    <w:rsid w:val="00294D16"/>
    <w:rsid w:val="002A0B45"/>
    <w:rsid w:val="002A0D3E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6E7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5D49"/>
    <w:rsid w:val="00427B75"/>
    <w:rsid w:val="00432A32"/>
    <w:rsid w:val="004458B2"/>
    <w:rsid w:val="00452859"/>
    <w:rsid w:val="00460E6A"/>
    <w:rsid w:val="00465ED8"/>
    <w:rsid w:val="0047314A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35A1"/>
    <w:rsid w:val="005E4D03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17429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704E5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D76EE"/>
    <w:rsid w:val="008E7685"/>
    <w:rsid w:val="008F43E5"/>
    <w:rsid w:val="008F4769"/>
    <w:rsid w:val="009017CB"/>
    <w:rsid w:val="00906A88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A4EC1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63EA"/>
    <w:rsid w:val="00C65C41"/>
    <w:rsid w:val="00C66680"/>
    <w:rsid w:val="00C727CF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0FE5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65DBD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45CD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119A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6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6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endnotes" Target="endnotes.xml"/><Relationship Id="rId19" Type="http://schemas.openxmlformats.org/officeDocument/2006/relationships/image" Target="media/image11.png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1.xml"/><Relationship Id="rId8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3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8</Pages>
  <Words>1082</Words>
  <Characters>617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7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Ayoub Mohamed Ahmed Abdoun</cp:lastModifiedBy>
  <cp:revision>3</cp:revision>
  <cp:lastPrinted>2020-09-16T00:13:00Z</cp:lastPrinted>
  <dcterms:created xsi:type="dcterms:W3CDTF">2025-04-12T15:52:00Z</dcterms:created>
  <dcterms:modified xsi:type="dcterms:W3CDTF">2025-04-12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